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BCDC67C"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0446461"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22AAC7E1" w:rsidR="00513698" w:rsidRPr="00932F30" w:rsidRDefault="00020718" w:rsidP="007814B1">
      <w:pPr>
        <w:pStyle w:val="Sraopastraipa"/>
        <w:numPr>
          <w:ilvl w:val="0"/>
          <w:numId w:val="23"/>
        </w:numPr>
        <w:tabs>
          <w:tab w:val="num" w:pos="1134"/>
        </w:tabs>
        <w:jc w:val="both"/>
        <w:rPr>
          <w:color w:val="000000" w:themeColor="text1"/>
        </w:rPr>
      </w:pPr>
      <w:r w:rsidRPr="00932F30">
        <w:rPr>
          <w:color w:val="000000" w:themeColor="text1"/>
        </w:rPr>
        <w:t>Tipas:</w:t>
      </w:r>
      <w:r w:rsidR="00C3185F" w:rsidRPr="00932F30">
        <w:rPr>
          <w:color w:val="000000" w:themeColor="text1"/>
        </w:rPr>
        <w:t xml:space="preserve"> </w:t>
      </w:r>
      <w:bookmarkStart w:id="9" w:name="_GoBack"/>
      <w:bookmarkEnd w:id="9"/>
    </w:p>
    <w:p w14:paraId="58FE0C78" w14:textId="127E7450" w:rsidR="00D935DF" w:rsidRPr="00932F30" w:rsidRDefault="006B33F9" w:rsidP="00D935DF">
      <w:pPr>
        <w:pStyle w:val="xxxxxxmsonormal"/>
        <w:numPr>
          <w:ilvl w:val="0"/>
          <w:numId w:val="23"/>
        </w:numPr>
        <w:spacing w:line="252" w:lineRule="auto"/>
        <w:jc w:val="both"/>
        <w:rPr>
          <w:rFonts w:ascii="Times New Roman" w:hAnsi="Times New Roman" w:cs="Times New Roman"/>
          <w:sz w:val="24"/>
          <w:szCs w:val="24"/>
        </w:rPr>
      </w:pPr>
      <w:r w:rsidRPr="00932F30">
        <w:rPr>
          <w:rFonts w:ascii="Times New Roman" w:hAnsi="Times New Roman" w:cs="Times New Roman"/>
          <w:color w:val="000000" w:themeColor="text1"/>
          <w:sz w:val="24"/>
          <w:szCs w:val="24"/>
        </w:rPr>
        <w:t xml:space="preserve">Bendra informacija. </w:t>
      </w:r>
      <w:r w:rsidR="00932F30" w:rsidRPr="00932F30">
        <w:rPr>
          <w:rFonts w:ascii="Times New Roman" w:hAnsi="Times New Roman" w:cs="Times New Roman"/>
          <w:color w:val="202124"/>
          <w:sz w:val="24"/>
          <w:szCs w:val="24"/>
          <w:shd w:val="clear" w:color="auto" w:fill="FFFFFF"/>
        </w:rPr>
        <w:t>Daugybinės mielomos gydymas</w:t>
      </w:r>
      <w:r w:rsidR="00D935DF" w:rsidRPr="00932F30">
        <w:rPr>
          <w:rFonts w:ascii="Times New Roman" w:hAnsi="Times New Roman" w:cs="Times New Roman"/>
          <w:color w:val="202124"/>
          <w:sz w:val="24"/>
          <w:szCs w:val="24"/>
          <w:shd w:val="clear" w:color="auto" w:fill="FFFFFF"/>
        </w:rPr>
        <w:t>.</w:t>
      </w:r>
    </w:p>
    <w:p w14:paraId="73425FBA" w14:textId="27AE3512"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 xml:space="preserve">Ekspertų poreikis: Reikalingas 1 vyresnysis klinikinis ekspertas vertinti procedūros </w:t>
      </w:r>
      <w:r w:rsidR="00DA074B">
        <w:rPr>
          <w:rFonts w:ascii="Times New Roman" w:hAnsi="Times New Roman" w:cs="Times New Roman"/>
          <w:color w:val="000000" w:themeColor="text1"/>
          <w:sz w:val="24"/>
          <w:szCs w:val="24"/>
        </w:rPr>
        <w:t>4 jungtinį</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D1AD6" w14:textId="77777777" w:rsidR="00AC6D37" w:rsidRDefault="00AC6D37" w:rsidP="009E1786">
      <w:r>
        <w:separator/>
      </w:r>
    </w:p>
  </w:endnote>
  <w:endnote w:type="continuationSeparator" w:id="0">
    <w:p w14:paraId="3E88D8F6" w14:textId="77777777" w:rsidR="00AC6D37" w:rsidRDefault="00AC6D37"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7BBD7" w14:textId="77777777" w:rsidR="00AC6D37" w:rsidRDefault="00AC6D37" w:rsidP="009E1786">
      <w:r>
        <w:separator/>
      </w:r>
    </w:p>
  </w:footnote>
  <w:footnote w:type="continuationSeparator" w:id="0">
    <w:p w14:paraId="6476634B" w14:textId="77777777" w:rsidR="00AC6D37" w:rsidRDefault="00AC6D37"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4E57D8"/>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3AFB"/>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0BEF"/>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C6D37"/>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A074B"/>
    <w:rsid w:val="00DB1448"/>
    <w:rsid w:val="00DC6EE7"/>
    <w:rsid w:val="00DC7B56"/>
    <w:rsid w:val="00DE4494"/>
    <w:rsid w:val="00E01C7D"/>
    <w:rsid w:val="00E207A3"/>
    <w:rsid w:val="00E26A21"/>
    <w:rsid w:val="00E36DB6"/>
    <w:rsid w:val="00E37D30"/>
    <w:rsid w:val="00E37FC8"/>
    <w:rsid w:val="00E4069E"/>
    <w:rsid w:val="00E40D75"/>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35A0"/>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BEE13D-FC42-4D34-A044-9EC49BF91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5</Words>
  <Characters>2632</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17T04:19:00Z</dcterms:created>
  <dcterms:modified xsi:type="dcterms:W3CDTF">2024-05-2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